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631"/>
        <w:tblW w:w="1081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73"/>
        <w:gridCol w:w="5839"/>
      </w:tblGrid>
      <w:tr w:rsidR="00BC08C4" w14:paraId="7CEE3751" w14:textId="77777777" w:rsidTr="00423D4C">
        <w:trPr>
          <w:trHeight w:val="1393"/>
        </w:trPr>
        <w:tc>
          <w:tcPr>
            <w:tcW w:w="49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79DB341C" w14:textId="06B695D7" w:rsidR="00BC08C4" w:rsidRDefault="00423D4C" w:rsidP="00423D4C">
            <w:pPr>
              <w:ind w:right="119"/>
              <w:jc w:val="center"/>
              <w:rPr>
                <w:rFonts w:ascii="Calibri" w:hAnsi="Calibri" w:cs="Calibri"/>
                <w:b/>
                <w:sz w:val="28"/>
              </w:rPr>
            </w:pPr>
            <w:r>
              <w:rPr>
                <w:rFonts w:ascii="Calibri" w:hAnsi="Calibri" w:cs="Calibri"/>
                <w:b/>
                <w:noProof/>
                <w:sz w:val="28"/>
              </w:rPr>
              <w:drawing>
                <wp:inline distT="0" distB="0" distL="0" distR="0" wp14:anchorId="47894C4C" wp14:editId="28CECE83">
                  <wp:extent cx="800100" cy="806456"/>
                  <wp:effectExtent l="0" t="0" r="0" b="0"/>
                  <wp:docPr id="142458439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100" cy="8074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96AFF72" w14:textId="6E960271" w:rsidR="00C8506C" w:rsidRDefault="00C8506C" w:rsidP="00BC08C4">
            <w:pPr>
              <w:ind w:right="119"/>
              <w:rPr>
                <w:rFonts w:ascii="Calibri" w:hAnsi="Calibri" w:cs="Calibri"/>
                <w:b/>
                <w:sz w:val="28"/>
              </w:rPr>
            </w:pPr>
          </w:p>
        </w:tc>
        <w:tc>
          <w:tcPr>
            <w:tcW w:w="583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8D69A32" w14:textId="77777777" w:rsidR="00BC08C4" w:rsidRDefault="004474FF" w:rsidP="00423D4C">
            <w:pPr>
              <w:spacing w:line="440" w:lineRule="exact"/>
              <w:ind w:right="119"/>
              <w:rPr>
                <w:rFonts w:ascii="Calibri" w:hAnsi="Calibri" w:cs="Calibri"/>
                <w:b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sz w:val="36"/>
                <w:szCs w:val="36"/>
              </w:rPr>
              <w:t xml:space="preserve">Supplementary Form </w:t>
            </w:r>
          </w:p>
          <w:p w14:paraId="6BE64B93" w14:textId="77777777" w:rsidR="00BC08C4" w:rsidRDefault="00BC08C4" w:rsidP="00423D4C">
            <w:pPr>
              <w:spacing w:line="360" w:lineRule="exact"/>
              <w:ind w:right="119"/>
              <w:rPr>
                <w:rFonts w:ascii="Calibri" w:hAnsi="Calibri" w:cs="Calibri"/>
                <w:i/>
                <w:sz w:val="32"/>
                <w:szCs w:val="32"/>
              </w:rPr>
            </w:pPr>
            <w:r>
              <w:rPr>
                <w:rFonts w:ascii="Calibri" w:hAnsi="Calibri" w:cs="Calibri"/>
                <w:i/>
                <w:sz w:val="32"/>
                <w:szCs w:val="32"/>
              </w:rPr>
              <w:t>Confidential</w:t>
            </w:r>
          </w:p>
        </w:tc>
      </w:tr>
    </w:tbl>
    <w:p w14:paraId="59CD1470" w14:textId="77777777" w:rsidR="004474FF" w:rsidRDefault="004474FF" w:rsidP="004474FF">
      <w:pPr>
        <w:jc w:val="center"/>
        <w:rPr>
          <w:rFonts w:cstheme="minorHAnsi"/>
          <w:b/>
        </w:rPr>
      </w:pPr>
    </w:p>
    <w:p w14:paraId="2B95E9D3" w14:textId="77777777" w:rsidR="004474FF" w:rsidRDefault="004474FF" w:rsidP="004474FF">
      <w:pPr>
        <w:jc w:val="center"/>
        <w:rPr>
          <w:rFonts w:cstheme="minorHAnsi"/>
          <w:b/>
          <w:sz w:val="22"/>
          <w:szCs w:val="22"/>
        </w:rPr>
      </w:pPr>
      <w:r w:rsidRPr="004474FF">
        <w:rPr>
          <w:rFonts w:cstheme="minorHAnsi"/>
          <w:b/>
          <w:sz w:val="22"/>
          <w:szCs w:val="22"/>
        </w:rPr>
        <w:t>SUPPLEMENTARY CONFIRMATION OF CHURCH/OTHER FAITH MEMBERSHIP</w:t>
      </w:r>
    </w:p>
    <w:p w14:paraId="31381507" w14:textId="77777777" w:rsidR="004474FF" w:rsidRPr="004474FF" w:rsidRDefault="004474FF" w:rsidP="004474FF">
      <w:pPr>
        <w:jc w:val="center"/>
        <w:rPr>
          <w:rFonts w:cstheme="minorHAnsi"/>
          <w:b/>
          <w:sz w:val="22"/>
          <w:szCs w:val="22"/>
        </w:rPr>
      </w:pPr>
    </w:p>
    <w:p w14:paraId="4F8B6B0F" w14:textId="77777777" w:rsidR="009D564A" w:rsidRDefault="009D564A" w:rsidP="009D564A">
      <w:pPr>
        <w:rPr>
          <w:sz w:val="22"/>
          <w:szCs w:val="22"/>
        </w:rPr>
      </w:pPr>
    </w:p>
    <w:p w14:paraId="3296FD29" w14:textId="77777777" w:rsidR="009D564A" w:rsidRDefault="009D564A" w:rsidP="009D564A">
      <w:pPr>
        <w:rPr>
          <w:sz w:val="22"/>
          <w:szCs w:val="22"/>
        </w:rPr>
      </w:pPr>
      <w:r>
        <w:rPr>
          <w:sz w:val="22"/>
          <w:szCs w:val="22"/>
        </w:rPr>
        <w:t>NOTE</w:t>
      </w:r>
    </w:p>
    <w:p w14:paraId="657AD826" w14:textId="56284D72" w:rsidR="009D564A" w:rsidRPr="009D564A" w:rsidRDefault="009D564A" w:rsidP="009D564A">
      <w:pPr>
        <w:rPr>
          <w:sz w:val="22"/>
          <w:szCs w:val="22"/>
        </w:rPr>
      </w:pPr>
      <w:r w:rsidRPr="009D564A">
        <w:rPr>
          <w:sz w:val="22"/>
          <w:szCs w:val="22"/>
        </w:rPr>
        <w:t>Our school maintains a waiting list and children are ranked on the list in accordance with the oversubscription criteria.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We will contact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parents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on a regular basis to enquire whether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they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want </w:t>
      </w:r>
      <w:r w:rsidR="00555ADC">
        <w:rPr>
          <w:rFonts w:ascii="Calibri" w:eastAsia="Calibri" w:hAnsi="Calibri" w:cs="Calibri"/>
          <w:sz w:val="22"/>
          <w:szCs w:val="22"/>
          <w:lang w:val="en-GB"/>
        </w:rPr>
        <w:t>their</w:t>
      </w:r>
      <w:r w:rsidR="00555ADC" w:rsidRPr="00555ADC">
        <w:rPr>
          <w:rFonts w:ascii="Calibri" w:eastAsia="Calibri" w:hAnsi="Calibri" w:cs="Calibri"/>
          <w:sz w:val="22"/>
          <w:szCs w:val="22"/>
          <w:lang w:val="en-GB"/>
        </w:rPr>
        <w:t xml:space="preserve"> child to remain on the waiting list.</w:t>
      </w:r>
    </w:p>
    <w:p w14:paraId="34C303DF" w14:textId="77777777" w:rsidR="009D564A" w:rsidRDefault="009D564A" w:rsidP="009D564A">
      <w:pPr>
        <w:rPr>
          <w:rFonts w:cstheme="minorHAnsi"/>
          <w:sz w:val="22"/>
          <w:szCs w:val="22"/>
        </w:rPr>
      </w:pPr>
    </w:p>
    <w:p w14:paraId="3878423A" w14:textId="5F9FC28F" w:rsidR="009D564A" w:rsidRPr="009D564A" w:rsidRDefault="009D564A" w:rsidP="009D564A">
      <w:pPr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This form should be completed in full by your Vicar, Pastor or Religious Leader for Parent(s) or Carer(s) applying under c</w:t>
      </w:r>
      <w:r>
        <w:rPr>
          <w:rFonts w:cstheme="minorHAnsi"/>
          <w:sz w:val="22"/>
          <w:szCs w:val="22"/>
        </w:rPr>
        <w:t>riteria points 2</w:t>
      </w:r>
      <w:r w:rsidR="001870CF">
        <w:rPr>
          <w:rFonts w:cstheme="minorHAnsi"/>
          <w:sz w:val="22"/>
          <w:szCs w:val="22"/>
        </w:rPr>
        <w:t xml:space="preserve">, </w:t>
      </w:r>
      <w:r w:rsidR="00C2668F">
        <w:rPr>
          <w:rFonts w:cstheme="minorHAnsi"/>
          <w:sz w:val="22"/>
          <w:szCs w:val="22"/>
        </w:rPr>
        <w:t xml:space="preserve">3 </w:t>
      </w:r>
      <w:r>
        <w:rPr>
          <w:rFonts w:cstheme="minorHAnsi"/>
          <w:sz w:val="22"/>
          <w:szCs w:val="22"/>
        </w:rPr>
        <w:t xml:space="preserve">or </w:t>
      </w:r>
      <w:r w:rsidR="00C2668F">
        <w:rPr>
          <w:rFonts w:cstheme="minorHAnsi"/>
          <w:sz w:val="22"/>
          <w:szCs w:val="22"/>
        </w:rPr>
        <w:t>4</w:t>
      </w:r>
      <w:r>
        <w:rPr>
          <w:rFonts w:cstheme="minorHAnsi"/>
          <w:sz w:val="22"/>
          <w:szCs w:val="22"/>
        </w:rPr>
        <w:t xml:space="preserve"> </w:t>
      </w:r>
      <w:r w:rsidRPr="009D564A">
        <w:rPr>
          <w:rFonts w:cstheme="minorHAnsi"/>
          <w:sz w:val="22"/>
          <w:szCs w:val="22"/>
        </w:rPr>
        <w:t xml:space="preserve">of the </w:t>
      </w:r>
      <w:r w:rsidR="004016AC">
        <w:rPr>
          <w:rFonts w:cstheme="minorHAnsi"/>
          <w:sz w:val="22"/>
          <w:szCs w:val="22"/>
        </w:rPr>
        <w:t>s</w:t>
      </w:r>
      <w:r w:rsidRPr="009D564A">
        <w:rPr>
          <w:rFonts w:cstheme="minorHAnsi"/>
          <w:sz w:val="22"/>
          <w:szCs w:val="22"/>
        </w:rPr>
        <w:t>chool admission</w:t>
      </w:r>
      <w:r w:rsidR="004016AC">
        <w:rPr>
          <w:rFonts w:cstheme="minorHAnsi"/>
          <w:sz w:val="22"/>
          <w:szCs w:val="22"/>
        </w:rPr>
        <w:t>s</w:t>
      </w:r>
      <w:r w:rsidRPr="009D564A">
        <w:rPr>
          <w:rFonts w:cstheme="minorHAnsi"/>
          <w:sz w:val="22"/>
          <w:szCs w:val="22"/>
        </w:rPr>
        <w:t xml:space="preserve"> policy.  </w:t>
      </w:r>
    </w:p>
    <w:p w14:paraId="78917818" w14:textId="77777777" w:rsidR="009D564A" w:rsidRPr="000F6A85" w:rsidRDefault="009D564A" w:rsidP="009D564A">
      <w:pPr>
        <w:rPr>
          <w:rFonts w:cstheme="minorHAnsi"/>
        </w:rPr>
      </w:pPr>
    </w:p>
    <w:p w14:paraId="7FB9266D" w14:textId="77777777" w:rsidR="004474FF" w:rsidRDefault="009D564A" w:rsidP="004474FF">
      <w:pPr>
        <w:rPr>
          <w:rFonts w:eastAsiaTheme="minorHAnsi" w:cstheme="minorBidi"/>
          <w:sz w:val="22"/>
          <w:szCs w:val="22"/>
          <w:lang w:val="en-GB"/>
        </w:rPr>
      </w:pPr>
      <w:r>
        <w:rPr>
          <w:rFonts w:eastAsiaTheme="minorHAnsi" w:cstheme="minorBidi"/>
          <w:sz w:val="22"/>
          <w:szCs w:val="22"/>
          <w:lang w:val="en-GB"/>
        </w:rPr>
        <w:t>An application for admission to the school has been received. This is a Church of England school</w:t>
      </w:r>
      <w:r w:rsidR="004016AC">
        <w:rPr>
          <w:rFonts w:eastAsiaTheme="minorHAnsi" w:cstheme="minorBidi"/>
          <w:sz w:val="22"/>
          <w:szCs w:val="22"/>
          <w:lang w:val="en-GB"/>
        </w:rPr>
        <w:t>,</w:t>
      </w:r>
      <w:r>
        <w:rPr>
          <w:rFonts w:eastAsiaTheme="minorHAnsi" w:cstheme="minorBidi"/>
          <w:sz w:val="22"/>
          <w:szCs w:val="22"/>
          <w:lang w:val="en-GB"/>
        </w:rPr>
        <w:t xml:space="preserve"> and one of our admissions criteria includes church or other faith members</w:t>
      </w:r>
      <w:r w:rsidR="00A0699B">
        <w:rPr>
          <w:rFonts w:eastAsiaTheme="minorHAnsi" w:cstheme="minorBidi"/>
          <w:sz w:val="22"/>
          <w:szCs w:val="22"/>
          <w:lang w:val="en-GB"/>
        </w:rPr>
        <w:t>hip. Would you please help the G</w:t>
      </w:r>
      <w:r>
        <w:rPr>
          <w:rFonts w:eastAsiaTheme="minorHAnsi" w:cstheme="minorBidi"/>
          <w:sz w:val="22"/>
          <w:szCs w:val="22"/>
          <w:lang w:val="en-GB"/>
        </w:rPr>
        <w:t xml:space="preserve">overnors of the school by completing this brief questionnaire and returning it directly to the school. </w:t>
      </w:r>
    </w:p>
    <w:p w14:paraId="7D043195" w14:textId="77777777" w:rsidR="009D564A" w:rsidRPr="004474FF" w:rsidRDefault="009D564A" w:rsidP="004474FF">
      <w:pPr>
        <w:rPr>
          <w:rFonts w:cstheme="minorHAnsi"/>
          <w:b/>
          <w:sz w:val="22"/>
          <w:szCs w:val="22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1"/>
        <w:gridCol w:w="7195"/>
      </w:tblGrid>
      <w:tr w:rsidR="004474FF" w14:paraId="6E5405AC" w14:textId="77777777" w:rsidTr="00423D4C"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24EF296D" w14:textId="77777777" w:rsidR="004474FF" w:rsidRP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b/>
                <w:sz w:val="20"/>
              </w:rPr>
            </w:pPr>
            <w:r w:rsidRPr="004474FF">
              <w:rPr>
                <w:rFonts w:ascii="Calibri" w:hAnsi="Calibri" w:cs="Calibri"/>
                <w:b/>
                <w:sz w:val="20"/>
              </w:rPr>
              <w:t>Child’s Full 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FDAA" w14:textId="77777777" w:rsid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74FF" w14:paraId="79C62DD4" w14:textId="77777777" w:rsidTr="00423D4C"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286A8A0D" w14:textId="77777777" w:rsidR="004474FF" w:rsidRP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b/>
                <w:sz w:val="20"/>
              </w:rPr>
            </w:pPr>
            <w:r w:rsidRPr="004474FF">
              <w:rPr>
                <w:rFonts w:ascii="Calibri" w:hAnsi="Calibri" w:cs="Calibri"/>
                <w:b/>
                <w:sz w:val="20"/>
              </w:rPr>
              <w:t>Parent/Carer 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EE439" w14:textId="77777777" w:rsidR="004474FF" w:rsidRDefault="004474FF">
            <w:pPr>
              <w:tabs>
                <w:tab w:val="left" w:pos="-720"/>
              </w:tabs>
              <w:suppressAutoHyphens/>
              <w:spacing w:after="160" w:line="25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2D91706" w14:textId="77777777" w:rsidR="004474FF" w:rsidRPr="009D564A" w:rsidRDefault="004474FF" w:rsidP="004474FF">
      <w:pPr>
        <w:rPr>
          <w:rFonts w:cstheme="minorHAnsi"/>
          <w:sz w:val="22"/>
          <w:szCs w:val="22"/>
        </w:rPr>
      </w:pPr>
    </w:p>
    <w:p w14:paraId="1D552882" w14:textId="77777777" w:rsidR="004474FF" w:rsidRDefault="004474FF" w:rsidP="004474FF">
      <w:pPr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This is to confirm that the above</w:t>
      </w:r>
      <w:r w:rsidR="004016AC">
        <w:rPr>
          <w:rFonts w:cstheme="minorHAnsi"/>
          <w:sz w:val="22"/>
          <w:szCs w:val="22"/>
        </w:rPr>
        <w:t>-</w:t>
      </w:r>
      <w:r w:rsidRPr="009D564A">
        <w:rPr>
          <w:rFonts w:cstheme="minorHAnsi"/>
          <w:sz w:val="22"/>
          <w:szCs w:val="22"/>
        </w:rPr>
        <w:t>mentioned child and/or his/her Parent</w:t>
      </w:r>
      <w:r w:rsidR="004016AC">
        <w:rPr>
          <w:rFonts w:cstheme="minorHAnsi"/>
          <w:sz w:val="22"/>
          <w:szCs w:val="22"/>
        </w:rPr>
        <w:t xml:space="preserve"> </w:t>
      </w:r>
      <w:r w:rsidRPr="009D564A">
        <w:rPr>
          <w:rFonts w:cstheme="minorHAnsi"/>
          <w:sz w:val="22"/>
          <w:szCs w:val="22"/>
        </w:rPr>
        <w:t>(s) or Carer(s) attend our place of worship:</w:t>
      </w:r>
    </w:p>
    <w:p w14:paraId="66FFC935" w14:textId="77777777" w:rsidR="009D564A" w:rsidRPr="009D564A" w:rsidRDefault="009D564A" w:rsidP="004474FF">
      <w:pPr>
        <w:rPr>
          <w:rFonts w:cstheme="minorHAnsi"/>
          <w:sz w:val="16"/>
          <w:szCs w:val="16"/>
        </w:rPr>
      </w:pPr>
    </w:p>
    <w:tbl>
      <w:tblPr>
        <w:tblStyle w:val="TableGrid"/>
        <w:tblpPr w:leftFromText="180" w:rightFromText="180" w:vertAnchor="text" w:horzAnchor="page" w:tblpX="4681" w:tblpY="-28"/>
        <w:tblW w:w="0" w:type="auto"/>
        <w:tblLook w:val="04A0" w:firstRow="1" w:lastRow="0" w:firstColumn="1" w:lastColumn="0" w:noHBand="0" w:noVBand="1"/>
      </w:tblPr>
      <w:tblGrid>
        <w:gridCol w:w="271"/>
      </w:tblGrid>
      <w:tr w:rsidR="00423D4C" w14:paraId="752F889E" w14:textId="77777777" w:rsidTr="00423D4C">
        <w:trPr>
          <w:trHeight w:val="366"/>
        </w:trPr>
        <w:tc>
          <w:tcPr>
            <w:tcW w:w="271" w:type="dxa"/>
          </w:tcPr>
          <w:p w14:paraId="1A7E2A75" w14:textId="77777777" w:rsidR="00423D4C" w:rsidRDefault="00423D4C" w:rsidP="00423D4C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B61DAE4" w14:textId="77777777" w:rsidR="00423D4C" w:rsidRPr="009D564A" w:rsidRDefault="00FA4EAC" w:rsidP="004474FF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t least once every three weeks </w:t>
      </w:r>
      <w:r w:rsidR="004474FF" w:rsidRPr="009D564A">
        <w:rPr>
          <w:rFonts w:cstheme="minorHAnsi"/>
          <w:sz w:val="22"/>
          <w:szCs w:val="22"/>
        </w:rPr>
        <w:t xml:space="preserve">  </w:t>
      </w:r>
    </w:p>
    <w:p w14:paraId="095284E1" w14:textId="77777777" w:rsidR="00423D4C" w:rsidRDefault="00423D4C" w:rsidP="00423D4C">
      <w:pPr>
        <w:jc w:val="both"/>
        <w:rPr>
          <w:rFonts w:cstheme="minorHAnsi"/>
          <w:sz w:val="22"/>
          <w:szCs w:val="22"/>
        </w:rPr>
      </w:pPr>
    </w:p>
    <w:p w14:paraId="0F4AAFCC" w14:textId="7A542669" w:rsidR="004474FF" w:rsidRPr="009D564A" w:rsidRDefault="004474FF" w:rsidP="00423D4C">
      <w:pPr>
        <w:jc w:val="both"/>
        <w:rPr>
          <w:rFonts w:cstheme="minorHAnsi"/>
          <w:sz w:val="22"/>
          <w:szCs w:val="22"/>
        </w:rPr>
      </w:pPr>
      <w:r w:rsidRPr="009D564A">
        <w:rPr>
          <w:rFonts w:cstheme="minorHAnsi"/>
          <w:sz w:val="22"/>
          <w:szCs w:val="22"/>
        </w:rPr>
        <w:t>Date first started attending</w:t>
      </w:r>
      <w:r w:rsidR="00423D4C">
        <w:rPr>
          <w:rFonts w:cstheme="minorHAnsi"/>
          <w:sz w:val="22"/>
          <w:szCs w:val="22"/>
        </w:rPr>
        <w:t xml:space="preserve"> _________________________</w:t>
      </w:r>
      <w:r w:rsidRPr="009D564A">
        <w:rPr>
          <w:rFonts w:cstheme="minorHAnsi"/>
          <w:sz w:val="22"/>
          <w:szCs w:val="22"/>
        </w:rPr>
        <w:tab/>
      </w:r>
    </w:p>
    <w:p w14:paraId="3F46D789" w14:textId="77777777" w:rsidR="004474FF" w:rsidRPr="009D564A" w:rsidRDefault="004474FF" w:rsidP="004474FF">
      <w:pPr>
        <w:tabs>
          <w:tab w:val="left" w:leader="underscore" w:pos="9356"/>
        </w:tabs>
        <w:rPr>
          <w:rFonts w:cstheme="minorHAnsi"/>
          <w:sz w:val="22"/>
          <w:szCs w:val="22"/>
        </w:rPr>
      </w:pPr>
    </w:p>
    <w:p w14:paraId="1BC785FA" w14:textId="77777777" w:rsidR="004474FF" w:rsidRDefault="004474FF" w:rsidP="004474FF">
      <w:pPr>
        <w:tabs>
          <w:tab w:val="left" w:leader="underscore" w:pos="9356"/>
        </w:tabs>
        <w:rPr>
          <w:rFonts w:cstheme="minorHAnsi"/>
          <w:sz w:val="16"/>
          <w:szCs w:val="16"/>
        </w:rPr>
      </w:pPr>
    </w:p>
    <w:tbl>
      <w:tblPr>
        <w:tblStyle w:val="TableGrid"/>
        <w:tblW w:w="9356" w:type="dxa"/>
        <w:tblInd w:w="108" w:type="dxa"/>
        <w:tblLook w:val="04A0" w:firstRow="1" w:lastRow="0" w:firstColumn="1" w:lastColumn="0" w:noHBand="0" w:noVBand="1"/>
      </w:tblPr>
      <w:tblGrid>
        <w:gridCol w:w="2835"/>
        <w:gridCol w:w="4431"/>
        <w:gridCol w:w="820"/>
        <w:gridCol w:w="1270"/>
      </w:tblGrid>
      <w:tr w:rsidR="004474FF" w14:paraId="5B43B3FE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506B8E2D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Name of Church/Religious </w:t>
            </w:r>
            <w:proofErr w:type="spellStart"/>
            <w:r>
              <w:rPr>
                <w:b/>
                <w:sz w:val="20"/>
              </w:rPr>
              <w:t>Organisation</w:t>
            </w:r>
            <w:proofErr w:type="spellEnd"/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43B1" w14:textId="77777777" w:rsidR="004474FF" w:rsidRDefault="004474FF">
            <w:pPr>
              <w:jc w:val="center"/>
              <w:rPr>
                <w:sz w:val="22"/>
                <w:szCs w:val="22"/>
              </w:rPr>
            </w:pPr>
          </w:p>
        </w:tc>
      </w:tr>
      <w:tr w:rsidR="004474FF" w14:paraId="3E89A446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4F5CF72E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Address</w:t>
            </w:r>
          </w:p>
          <w:p w14:paraId="3C838CBB" w14:textId="77777777" w:rsidR="004474FF" w:rsidRDefault="004474FF">
            <w:pPr>
              <w:rPr>
                <w:b/>
                <w:sz w:val="20"/>
              </w:rPr>
            </w:pP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AC6CA" w14:textId="77777777" w:rsidR="004474FF" w:rsidRDefault="004474FF">
            <w:pPr>
              <w:jc w:val="center"/>
              <w:rPr>
                <w:sz w:val="22"/>
                <w:szCs w:val="22"/>
              </w:rPr>
            </w:pPr>
          </w:p>
          <w:p w14:paraId="2168F998" w14:textId="77777777" w:rsidR="004C3360" w:rsidRDefault="004C3360">
            <w:pPr>
              <w:jc w:val="center"/>
              <w:rPr>
                <w:sz w:val="22"/>
                <w:szCs w:val="22"/>
              </w:rPr>
            </w:pPr>
          </w:p>
          <w:p w14:paraId="533BF743" w14:textId="77777777" w:rsidR="004C3360" w:rsidRDefault="004C3360">
            <w:pPr>
              <w:jc w:val="center"/>
              <w:rPr>
                <w:sz w:val="22"/>
                <w:szCs w:val="22"/>
              </w:rPr>
            </w:pPr>
          </w:p>
        </w:tc>
      </w:tr>
      <w:tr w:rsidR="004474FF" w14:paraId="1D33FA59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416FF097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elephone Number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D9E8D" w14:textId="77777777" w:rsidR="004474FF" w:rsidRDefault="004474FF">
            <w:pPr>
              <w:rPr>
                <w:sz w:val="20"/>
              </w:rPr>
            </w:pPr>
          </w:p>
          <w:p w14:paraId="4E689549" w14:textId="77777777" w:rsidR="004474FF" w:rsidRDefault="004474FF">
            <w:pPr>
              <w:rPr>
                <w:sz w:val="20"/>
              </w:rPr>
            </w:pPr>
          </w:p>
        </w:tc>
      </w:tr>
      <w:tr w:rsidR="004474FF" w14:paraId="42949A7A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6E17E03A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igned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1FE3E" w14:textId="77777777" w:rsidR="004474FF" w:rsidRDefault="004474FF">
            <w:pPr>
              <w:rPr>
                <w:sz w:val="20"/>
              </w:rPr>
            </w:pPr>
          </w:p>
          <w:p w14:paraId="58835D06" w14:textId="77777777" w:rsidR="004474FF" w:rsidRDefault="004474FF">
            <w:pPr>
              <w:rPr>
                <w:sz w:val="22"/>
                <w:szCs w:val="22"/>
              </w:rPr>
            </w:pPr>
          </w:p>
        </w:tc>
      </w:tr>
      <w:tr w:rsidR="004474FF" w14:paraId="623D33D4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59F7185B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ull Name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E3352" w14:textId="77777777" w:rsidR="004474FF" w:rsidRDefault="004474FF">
            <w:pPr>
              <w:rPr>
                <w:sz w:val="20"/>
              </w:rPr>
            </w:pPr>
          </w:p>
          <w:p w14:paraId="59B3CFF1" w14:textId="77777777" w:rsidR="004474FF" w:rsidRDefault="004474FF">
            <w:pPr>
              <w:rPr>
                <w:sz w:val="22"/>
                <w:szCs w:val="22"/>
              </w:rPr>
            </w:pPr>
          </w:p>
        </w:tc>
      </w:tr>
      <w:tr w:rsidR="004474FF" w14:paraId="1CF4D342" w14:textId="77777777" w:rsidTr="00423D4C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60FA3FB4" w14:textId="77777777" w:rsidR="004474FF" w:rsidRDefault="004474F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osition/Title</w:t>
            </w:r>
          </w:p>
        </w:tc>
        <w:tc>
          <w:tcPr>
            <w:tcW w:w="4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C79C" w14:textId="77777777" w:rsidR="004474FF" w:rsidRDefault="004474FF"/>
          <w:p w14:paraId="4A78A91A" w14:textId="77777777" w:rsidR="004474FF" w:rsidRDefault="004474FF">
            <w:pPr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1FC26FC" w14:textId="77777777" w:rsidR="004474FF" w:rsidRPr="00612D29" w:rsidRDefault="004474FF">
            <w:pPr>
              <w:rPr>
                <w:b/>
                <w:sz w:val="20"/>
              </w:rPr>
            </w:pPr>
            <w:r w:rsidRPr="00612D29">
              <w:rPr>
                <w:b/>
                <w:sz w:val="20"/>
              </w:rPr>
              <w:t>Dat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0518A" w14:textId="77777777" w:rsidR="004474FF" w:rsidRDefault="004474FF">
            <w:pPr>
              <w:rPr>
                <w:sz w:val="22"/>
                <w:szCs w:val="22"/>
              </w:rPr>
            </w:pPr>
          </w:p>
        </w:tc>
      </w:tr>
    </w:tbl>
    <w:p w14:paraId="77594053" w14:textId="77777777" w:rsidR="004474FF" w:rsidRDefault="004474FF" w:rsidP="004474FF">
      <w:pPr>
        <w:rPr>
          <w:rFonts w:cstheme="minorHAnsi"/>
          <w:sz w:val="20"/>
        </w:rPr>
      </w:pPr>
    </w:p>
    <w:p w14:paraId="36059695" w14:textId="3919976E" w:rsidR="00612D29" w:rsidRDefault="00423D4C" w:rsidP="004474FF">
      <w:pPr>
        <w:rPr>
          <w:rFonts w:cstheme="minorHAnsi"/>
          <w:sz w:val="20"/>
        </w:rPr>
      </w:pPr>
      <w:r>
        <w:rPr>
          <w:rFonts w:cstheme="minorBid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81C7A" wp14:editId="25D31F58">
                <wp:simplePos x="0" y="0"/>
                <wp:positionH relativeFrom="margin">
                  <wp:align>left</wp:align>
                </wp:positionH>
                <wp:positionV relativeFrom="paragraph">
                  <wp:posOffset>6986</wp:posOffset>
                </wp:positionV>
                <wp:extent cx="2817495" cy="1543050"/>
                <wp:effectExtent l="0" t="0" r="2095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495" cy="154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DA5E58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081F08EA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5283B1FA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0A318219" w14:textId="77777777" w:rsidR="00423D4C" w:rsidRDefault="00423D4C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</w:p>
                          <w:p w14:paraId="44D540FD" w14:textId="0A010E22" w:rsidR="004474FF" w:rsidRPr="00423D4C" w:rsidRDefault="00DE0DA4" w:rsidP="004474FF">
                            <w:pPr>
                              <w:jc w:val="center"/>
                              <w:rPr>
                                <w:color w:val="1B10F8"/>
                              </w:rPr>
                            </w:pPr>
                            <w:proofErr w:type="spellStart"/>
                            <w:r w:rsidRPr="00423D4C">
                              <w:rPr>
                                <w:color w:val="1B10F8"/>
                              </w:rPr>
                              <w:t>Organisation</w:t>
                            </w:r>
                            <w:proofErr w:type="spellEnd"/>
                            <w:r w:rsidR="004474FF" w:rsidRPr="00423D4C">
                              <w:rPr>
                                <w:color w:val="1B10F8"/>
                              </w:rPr>
                              <w:t xml:space="preserve"> Official Sta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81C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21.85pt;height:121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" fillcolor="white [3201]" strokeweight=".5pt">
                <v:textbox>
                  <w:txbxContent>
                    <w:p w14:paraId="0DDA5E58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081F08EA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5283B1FA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0A318219" w14:textId="77777777" w:rsidR="00423D4C" w:rsidRDefault="00423D4C" w:rsidP="004474FF">
                      <w:pPr>
                        <w:jc w:val="center"/>
                        <w:rPr>
                          <w:color w:val="1B10F8"/>
                        </w:rPr>
                      </w:pPr>
                    </w:p>
                    <w:p w14:paraId="44D540FD" w14:textId="0A010E22" w:rsidR="004474FF" w:rsidRPr="00423D4C" w:rsidRDefault="00DE0DA4" w:rsidP="004474FF">
                      <w:pPr>
                        <w:jc w:val="center"/>
                        <w:rPr>
                          <w:color w:val="1B10F8"/>
                        </w:rPr>
                      </w:pPr>
                      <w:proofErr w:type="spellStart"/>
                      <w:r w:rsidRPr="00423D4C">
                        <w:rPr>
                          <w:color w:val="1B10F8"/>
                        </w:rPr>
                        <w:t>Organisation</w:t>
                      </w:r>
                      <w:proofErr w:type="spellEnd"/>
                      <w:r w:rsidR="004474FF" w:rsidRPr="00423D4C">
                        <w:rPr>
                          <w:color w:val="1B10F8"/>
                        </w:rPr>
                        <w:t xml:space="preserve"> Official Stam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6E914C" w14:textId="504318C1" w:rsidR="004474FF" w:rsidRDefault="009D564A" w:rsidP="004474FF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</w:p>
    <w:p w14:paraId="1FC8C8CF" w14:textId="77777777" w:rsidR="004474FF" w:rsidRDefault="004474FF" w:rsidP="004474FF">
      <w:pPr>
        <w:rPr>
          <w:rFonts w:cstheme="minorHAnsi"/>
        </w:rPr>
      </w:pPr>
    </w:p>
    <w:p w14:paraId="74CC6983" w14:textId="77777777" w:rsidR="004474FF" w:rsidRDefault="004474FF" w:rsidP="004474FF">
      <w:pPr>
        <w:rPr>
          <w:rFonts w:cstheme="minorHAnsi"/>
        </w:rPr>
      </w:pPr>
    </w:p>
    <w:p w14:paraId="60F8CF42" w14:textId="77777777" w:rsidR="004F3172" w:rsidRDefault="00E11A4E">
      <w:r>
        <w:rPr>
          <w:rFonts w:cstheme="minorBid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C69B5D" wp14:editId="25433387">
                <wp:simplePos x="0" y="0"/>
                <wp:positionH relativeFrom="column">
                  <wp:posOffset>3482340</wp:posOffset>
                </wp:positionH>
                <wp:positionV relativeFrom="paragraph">
                  <wp:posOffset>626745</wp:posOffset>
                </wp:positionV>
                <wp:extent cx="2590800" cy="3905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2A6F33" w14:textId="77777777" w:rsidR="009D564A" w:rsidRDefault="009D564A">
                            <w:r>
                              <w:t xml:space="preserve">NOTE: We may contact you at a later date to check if this information still applies. </w:t>
                            </w:r>
                          </w:p>
                          <w:p w14:paraId="13F8C348" w14:textId="77777777" w:rsidR="009D564A" w:rsidRDefault="009D564A"/>
                          <w:p w14:paraId="49686D22" w14:textId="77777777" w:rsidR="009D564A" w:rsidRDefault="009D564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69B5D" id="Text Box 3" o:spid="_x0000_s1027" type="#_x0000_t202" style="position:absolute;margin-left:274.2pt;margin-top:49.35pt;width:204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" filled="f" stroked="f" strokeweight=".5pt">
                <v:textbox>
                  <w:txbxContent>
                    <w:p w14:paraId="412A6F33" w14:textId="77777777" w:rsidR="009D564A" w:rsidRDefault="009D564A">
                      <w:r>
                        <w:t xml:space="preserve">NOTE: We may contact you at a later date to check if this information still applies. </w:t>
                      </w:r>
                    </w:p>
                    <w:p w14:paraId="13F8C348" w14:textId="77777777" w:rsidR="009D564A" w:rsidRDefault="009D564A"/>
                    <w:p w14:paraId="49686D22" w14:textId="77777777" w:rsidR="009D564A" w:rsidRDefault="009D564A"/>
                  </w:txbxContent>
                </v:textbox>
              </v:shape>
            </w:pict>
          </mc:Fallback>
        </mc:AlternateContent>
      </w:r>
    </w:p>
    <w:sectPr w:rsidR="004F3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Lc0MTIyMjQ3NDZW0lEKTi0uzszPAykwrAUA46mn7CwAAAA="/>
  </w:docVars>
  <w:rsids>
    <w:rsidRoot w:val="00BC08C4"/>
    <w:rsid w:val="001870CF"/>
    <w:rsid w:val="001F392E"/>
    <w:rsid w:val="00324710"/>
    <w:rsid w:val="0040019E"/>
    <w:rsid w:val="004016AC"/>
    <w:rsid w:val="00423D4C"/>
    <w:rsid w:val="004474FF"/>
    <w:rsid w:val="004C3360"/>
    <w:rsid w:val="004C744E"/>
    <w:rsid w:val="004F3172"/>
    <w:rsid w:val="004F5138"/>
    <w:rsid w:val="00555ADC"/>
    <w:rsid w:val="00612D29"/>
    <w:rsid w:val="0075256B"/>
    <w:rsid w:val="00767FAC"/>
    <w:rsid w:val="009D564A"/>
    <w:rsid w:val="009E15D9"/>
    <w:rsid w:val="00A0699B"/>
    <w:rsid w:val="00AD385B"/>
    <w:rsid w:val="00B15C90"/>
    <w:rsid w:val="00BC08C4"/>
    <w:rsid w:val="00C2668F"/>
    <w:rsid w:val="00C41970"/>
    <w:rsid w:val="00C8506C"/>
    <w:rsid w:val="00D06BFD"/>
    <w:rsid w:val="00DE0DA4"/>
    <w:rsid w:val="00DE13B8"/>
    <w:rsid w:val="00E11A4E"/>
    <w:rsid w:val="00FA4EAC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1AE9F"/>
  <w15:docId w15:val="{61400E83-CC47-4700-8F60-C0EF0929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8C4"/>
    <w:pPr>
      <w:spacing w:after="0" w:line="240" w:lineRule="auto"/>
    </w:pPr>
    <w:rPr>
      <w:rFonts w:eastAsia="Times New Roman" w:cs="Arial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74FF"/>
    <w:pPr>
      <w:spacing w:after="0" w:line="240" w:lineRule="auto"/>
    </w:pPr>
  </w:style>
  <w:style w:type="table" w:styleId="TableGrid">
    <w:name w:val="Table Grid"/>
    <w:basedOn w:val="TableNormal"/>
    <w:uiPriority w:val="59"/>
    <w:rsid w:val="0044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15D9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5D9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39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392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392E"/>
    <w:rPr>
      <w:rFonts w:eastAsia="Times New Roman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9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92E"/>
    <w:rPr>
      <w:rFonts w:eastAsia="Times New Roman" w:cs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7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-Jane Lowry</dc:creator>
  <cp:lastModifiedBy>Rene Africa</cp:lastModifiedBy>
  <cp:revision>3</cp:revision>
  <cp:lastPrinted>2025-06-25T16:46:00Z</cp:lastPrinted>
  <dcterms:created xsi:type="dcterms:W3CDTF">2025-09-22T15:58:00Z</dcterms:created>
  <dcterms:modified xsi:type="dcterms:W3CDTF">2025-09-22T16:05:00Z</dcterms:modified>
</cp:coreProperties>
</file>